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87B4C7" w14:textId="5774CB4C" w:rsidR="000C5A6B" w:rsidRPr="00D82A22" w:rsidRDefault="001807A2"/>
    <w:p w14:paraId="429DA941" w14:textId="2A761B5D" w:rsidR="007B4C03" w:rsidRDefault="00FF01A8" w:rsidP="007B4C03">
      <w:pPr>
        <w:rPr>
          <w:rFonts w:ascii="Cambria" w:hAnsi="Cambria"/>
          <w:sz w:val="24"/>
          <w:szCs w:val="24"/>
        </w:rPr>
      </w:pPr>
      <w:r w:rsidRPr="00891898">
        <w:rPr>
          <w:rFonts w:ascii="Cambria" w:hAnsi="Cambria"/>
          <w:sz w:val="24"/>
          <w:szCs w:val="24"/>
        </w:rPr>
        <w:t xml:space="preserve">Mostar, </w:t>
      </w:r>
      <w:r w:rsidR="00617BBF">
        <w:rPr>
          <w:rFonts w:ascii="Cambria" w:hAnsi="Cambria"/>
          <w:sz w:val="24"/>
          <w:szCs w:val="24"/>
        </w:rPr>
        <w:t>08</w:t>
      </w:r>
      <w:r w:rsidRPr="00617BBF">
        <w:rPr>
          <w:rFonts w:ascii="Cambria" w:hAnsi="Cambria"/>
          <w:sz w:val="24"/>
          <w:szCs w:val="24"/>
        </w:rPr>
        <w:t>.</w:t>
      </w:r>
      <w:r w:rsidR="00D916DF" w:rsidRPr="00C26362">
        <w:rPr>
          <w:rFonts w:ascii="Cambria" w:hAnsi="Cambria"/>
          <w:sz w:val="24"/>
          <w:szCs w:val="24"/>
        </w:rPr>
        <w:t xml:space="preserve"> </w:t>
      </w:r>
      <w:r w:rsidR="00C26362" w:rsidRPr="00C26362">
        <w:rPr>
          <w:rFonts w:ascii="Cambria" w:hAnsi="Cambria"/>
          <w:sz w:val="24"/>
          <w:szCs w:val="24"/>
        </w:rPr>
        <w:t>ožujka</w:t>
      </w:r>
      <w:r w:rsidR="00D916DF" w:rsidRPr="00C26362">
        <w:rPr>
          <w:rFonts w:ascii="Cambria" w:hAnsi="Cambria"/>
          <w:sz w:val="24"/>
          <w:szCs w:val="24"/>
        </w:rPr>
        <w:t xml:space="preserve"> 2022</w:t>
      </w:r>
      <w:r w:rsidR="005754CC" w:rsidRPr="00C26362">
        <w:rPr>
          <w:rFonts w:ascii="Cambria" w:hAnsi="Cambria"/>
          <w:sz w:val="24"/>
          <w:szCs w:val="24"/>
        </w:rPr>
        <w:t>.</w:t>
      </w:r>
      <w:r w:rsidR="00617BBF">
        <w:rPr>
          <w:rFonts w:ascii="Cambria" w:hAnsi="Cambria"/>
          <w:sz w:val="24"/>
          <w:szCs w:val="24"/>
        </w:rPr>
        <w:t xml:space="preserve"> godine</w:t>
      </w:r>
    </w:p>
    <w:p w14:paraId="2D347B15" w14:textId="77777777" w:rsidR="00890899" w:rsidRDefault="00890899" w:rsidP="007B4C03">
      <w:pPr>
        <w:rPr>
          <w:rFonts w:ascii="Cambria" w:hAnsi="Cambria"/>
          <w:sz w:val="24"/>
          <w:szCs w:val="24"/>
        </w:rPr>
      </w:pPr>
    </w:p>
    <w:p w14:paraId="3487C13B" w14:textId="744CD53E" w:rsidR="00FF01A8" w:rsidRPr="007B4C03" w:rsidRDefault="00FF01A8" w:rsidP="007B4C03">
      <w:pPr>
        <w:jc w:val="center"/>
        <w:rPr>
          <w:rFonts w:ascii="Cambria" w:hAnsi="Cambria"/>
          <w:b/>
          <w:bCs/>
          <w:sz w:val="24"/>
          <w:szCs w:val="24"/>
        </w:rPr>
      </w:pPr>
      <w:r w:rsidRPr="007B4C03">
        <w:rPr>
          <w:rFonts w:ascii="Cambria" w:hAnsi="Cambria"/>
          <w:b/>
          <w:bCs/>
          <w:color w:val="EA6647"/>
          <w:sz w:val="28"/>
          <w:szCs w:val="28"/>
        </w:rPr>
        <w:t>POZIV</w:t>
      </w:r>
      <w:r w:rsidR="00D916DF" w:rsidRPr="007B4C03">
        <w:rPr>
          <w:rFonts w:ascii="Cambria" w:hAnsi="Cambria"/>
          <w:b/>
          <w:bCs/>
          <w:color w:val="EA6647"/>
          <w:sz w:val="28"/>
          <w:szCs w:val="28"/>
        </w:rPr>
        <w:t xml:space="preserve"> STUDENTIMA</w:t>
      </w:r>
      <w:r w:rsidR="00E11D3B" w:rsidRPr="007B4C03">
        <w:rPr>
          <w:rFonts w:ascii="Cambria" w:hAnsi="Cambria"/>
          <w:b/>
          <w:bCs/>
          <w:color w:val="EA6647"/>
          <w:sz w:val="28"/>
          <w:szCs w:val="28"/>
        </w:rPr>
        <w:t xml:space="preserve"> DENTALNE MEDICINE</w:t>
      </w:r>
    </w:p>
    <w:p w14:paraId="570CCEB9" w14:textId="21751591" w:rsidR="00FF01A8" w:rsidRPr="00D82A22" w:rsidRDefault="00D30537" w:rsidP="00043682">
      <w:pPr>
        <w:pStyle w:val="Heading3"/>
        <w:spacing w:line="360" w:lineRule="auto"/>
        <w:jc w:val="center"/>
        <w:rPr>
          <w:rFonts w:ascii="Cambria" w:hAnsi="Cambria"/>
          <w:color w:val="EA6647"/>
          <w:sz w:val="28"/>
          <w:szCs w:val="28"/>
        </w:rPr>
      </w:pPr>
      <w:r>
        <w:rPr>
          <w:rFonts w:ascii="Cambria" w:hAnsi="Cambria"/>
          <w:color w:val="EA6647"/>
          <w:sz w:val="28"/>
          <w:szCs w:val="28"/>
        </w:rPr>
        <w:t>z</w:t>
      </w:r>
      <w:r w:rsidR="00FF01A8" w:rsidRPr="00D82A22">
        <w:rPr>
          <w:rFonts w:ascii="Cambria" w:hAnsi="Cambria"/>
          <w:color w:val="EA6647"/>
          <w:sz w:val="28"/>
          <w:szCs w:val="28"/>
        </w:rPr>
        <w:t xml:space="preserve">a </w:t>
      </w:r>
      <w:bookmarkStart w:id="0" w:name="_Hlk40641195"/>
      <w:r w:rsidR="003B2C9E">
        <w:rPr>
          <w:rFonts w:ascii="Cambria" w:hAnsi="Cambria"/>
          <w:color w:val="EA6647"/>
          <w:sz w:val="28"/>
          <w:szCs w:val="28"/>
        </w:rPr>
        <w:t xml:space="preserve">iskaz interesa za sudjelovanje </w:t>
      </w:r>
      <w:r w:rsidR="00B05311">
        <w:rPr>
          <w:rFonts w:ascii="Cambria" w:hAnsi="Cambria"/>
          <w:color w:val="EA6647"/>
          <w:sz w:val="28"/>
          <w:szCs w:val="28"/>
        </w:rPr>
        <w:t>u razvoju</w:t>
      </w:r>
      <w:r w:rsidR="00E5167C">
        <w:rPr>
          <w:rFonts w:ascii="Cambria" w:hAnsi="Cambria"/>
          <w:color w:val="EA6647"/>
          <w:sz w:val="28"/>
          <w:szCs w:val="28"/>
        </w:rPr>
        <w:t xml:space="preserve"> </w:t>
      </w:r>
      <w:r>
        <w:rPr>
          <w:rFonts w:ascii="Cambria" w:hAnsi="Cambria"/>
          <w:color w:val="EA6647"/>
          <w:sz w:val="28"/>
          <w:szCs w:val="28"/>
        </w:rPr>
        <w:t>B</w:t>
      </w:r>
      <w:r w:rsidR="00E5167C" w:rsidRPr="00E5167C">
        <w:rPr>
          <w:rFonts w:ascii="Cambria" w:hAnsi="Cambria"/>
          <w:color w:val="EA6647"/>
          <w:sz w:val="28"/>
          <w:szCs w:val="28"/>
        </w:rPr>
        <w:t>az</w:t>
      </w:r>
      <w:r w:rsidR="00E5167C">
        <w:rPr>
          <w:rFonts w:ascii="Cambria" w:hAnsi="Cambria"/>
          <w:color w:val="EA6647"/>
          <w:sz w:val="28"/>
          <w:szCs w:val="28"/>
        </w:rPr>
        <w:t>e</w:t>
      </w:r>
      <w:r w:rsidR="00E5167C" w:rsidRPr="00E5167C">
        <w:rPr>
          <w:rFonts w:ascii="Cambria" w:hAnsi="Cambria"/>
          <w:color w:val="EA6647"/>
          <w:sz w:val="28"/>
          <w:szCs w:val="28"/>
        </w:rPr>
        <w:t xml:space="preserve"> podataka oralnog zdravlja</w:t>
      </w:r>
      <w:r w:rsidR="00E5167C">
        <w:rPr>
          <w:rFonts w:ascii="Cambria" w:hAnsi="Cambria"/>
          <w:color w:val="EA6647"/>
          <w:sz w:val="28"/>
          <w:szCs w:val="28"/>
        </w:rPr>
        <w:t xml:space="preserve"> </w:t>
      </w:r>
      <w:r w:rsidR="00FF01A8" w:rsidRPr="00D82A22">
        <w:rPr>
          <w:rFonts w:ascii="Cambria" w:hAnsi="Cambria"/>
          <w:color w:val="EA6647"/>
          <w:sz w:val="28"/>
          <w:szCs w:val="28"/>
        </w:rPr>
        <w:t xml:space="preserve">projekta </w:t>
      </w:r>
      <w:r w:rsidR="00A63BFD" w:rsidRPr="00D82A22">
        <w:rPr>
          <w:rFonts w:ascii="Cambria" w:hAnsi="Cambria"/>
          <w:color w:val="EA6647"/>
          <w:sz w:val="28"/>
          <w:szCs w:val="28"/>
        </w:rPr>
        <w:t>MADE</w:t>
      </w:r>
    </w:p>
    <w:p w14:paraId="6E20B456" w14:textId="77777777" w:rsidR="00043682" w:rsidRPr="00D82A22" w:rsidRDefault="00043682" w:rsidP="00043682"/>
    <w:p w14:paraId="654C87C1" w14:textId="62A883C3" w:rsidR="00043682" w:rsidRPr="000837E1" w:rsidRDefault="00E23115" w:rsidP="00043682">
      <w:pPr>
        <w:spacing w:line="360" w:lineRule="auto"/>
        <w:jc w:val="both"/>
        <w:rPr>
          <w:rFonts w:ascii="Cambria" w:hAnsi="Cambria" w:cstheme="minorHAnsi"/>
          <w:sz w:val="24"/>
          <w:szCs w:val="24"/>
        </w:rPr>
      </w:pPr>
      <w:r w:rsidRPr="000837E1">
        <w:rPr>
          <w:rFonts w:ascii="Cambria" w:hAnsi="Cambria" w:cstheme="minorHAnsi"/>
          <w:sz w:val="24"/>
          <w:szCs w:val="24"/>
        </w:rPr>
        <w:t>Poštovan</w:t>
      </w:r>
      <w:r w:rsidR="00D30537" w:rsidRPr="000837E1">
        <w:rPr>
          <w:rFonts w:ascii="Cambria" w:hAnsi="Cambria" w:cstheme="minorHAnsi"/>
          <w:sz w:val="24"/>
          <w:szCs w:val="24"/>
        </w:rPr>
        <w:t>e studentice i studenti</w:t>
      </w:r>
      <w:r w:rsidRPr="000837E1">
        <w:rPr>
          <w:rFonts w:ascii="Cambria" w:hAnsi="Cambria" w:cstheme="minorHAnsi"/>
          <w:sz w:val="24"/>
          <w:szCs w:val="24"/>
        </w:rPr>
        <w:t>,</w:t>
      </w:r>
    </w:p>
    <w:p w14:paraId="318D0E00" w14:textId="76E87F33" w:rsidR="003E13FE" w:rsidRPr="000837E1" w:rsidRDefault="00F0454D" w:rsidP="00B46E50">
      <w:pPr>
        <w:spacing w:line="360" w:lineRule="auto"/>
        <w:jc w:val="both"/>
        <w:rPr>
          <w:rFonts w:ascii="Cambria" w:hAnsi="Cambria" w:cstheme="minorHAnsi"/>
          <w:sz w:val="24"/>
          <w:szCs w:val="24"/>
        </w:rPr>
      </w:pPr>
      <w:r w:rsidRPr="000837E1">
        <w:rPr>
          <w:rFonts w:ascii="Cambria" w:hAnsi="Cambria" w:cstheme="minorHAnsi"/>
          <w:spacing w:val="-11"/>
          <w:sz w:val="24"/>
          <w:szCs w:val="24"/>
        </w:rPr>
        <w:t xml:space="preserve">projektni partner </w:t>
      </w:r>
      <w:r w:rsidRPr="000837E1">
        <w:rPr>
          <w:rFonts w:ascii="Cambria" w:hAnsi="Cambria" w:cstheme="minorHAnsi"/>
          <w:sz w:val="24"/>
          <w:szCs w:val="24"/>
        </w:rPr>
        <w:t>Medicinski fakultet Sveučilišta u Mostaru objavljuje Poziv studentima</w:t>
      </w:r>
      <w:r w:rsidR="000837E1" w:rsidRPr="000837E1">
        <w:rPr>
          <w:rFonts w:ascii="Cambria" w:hAnsi="Cambria" w:cstheme="minorHAnsi"/>
          <w:sz w:val="24"/>
          <w:szCs w:val="24"/>
        </w:rPr>
        <w:t xml:space="preserve"> dentalne medicine</w:t>
      </w:r>
      <w:r w:rsidRPr="000837E1">
        <w:rPr>
          <w:rFonts w:ascii="Cambria" w:hAnsi="Cambria" w:cstheme="minorHAnsi"/>
          <w:sz w:val="24"/>
          <w:szCs w:val="24"/>
        </w:rPr>
        <w:t xml:space="preserve"> za iskaz interesa za sudjelovanje u </w:t>
      </w:r>
      <w:r w:rsidR="003357FB">
        <w:rPr>
          <w:rFonts w:ascii="Cambria" w:hAnsi="Cambria" w:cstheme="minorHAnsi"/>
          <w:sz w:val="24"/>
          <w:szCs w:val="24"/>
        </w:rPr>
        <w:t xml:space="preserve">provedbi </w:t>
      </w:r>
      <w:r w:rsidR="003357FB" w:rsidRPr="003357FB">
        <w:rPr>
          <w:rFonts w:ascii="Cambria" w:hAnsi="Cambria" w:cstheme="minorHAnsi"/>
          <w:sz w:val="24"/>
          <w:szCs w:val="24"/>
        </w:rPr>
        <w:t>Programa za učenj</w:t>
      </w:r>
      <w:r w:rsidR="003357FB">
        <w:rPr>
          <w:rFonts w:ascii="Cambria" w:hAnsi="Cambria" w:cstheme="minorHAnsi"/>
          <w:sz w:val="24"/>
          <w:szCs w:val="24"/>
        </w:rPr>
        <w:t xml:space="preserve">e i </w:t>
      </w:r>
      <w:r w:rsidRPr="000837E1">
        <w:rPr>
          <w:rFonts w:ascii="Cambria" w:hAnsi="Cambria" w:cstheme="minorHAnsi"/>
          <w:sz w:val="24"/>
          <w:szCs w:val="24"/>
        </w:rPr>
        <w:t>razvoju Baze podataka oralnog zdravlja</w:t>
      </w:r>
      <w:r w:rsidR="00E11D3B" w:rsidRPr="000837E1">
        <w:rPr>
          <w:rFonts w:ascii="Cambria" w:hAnsi="Cambria" w:cstheme="minorHAnsi"/>
          <w:sz w:val="24"/>
          <w:szCs w:val="24"/>
        </w:rPr>
        <w:t xml:space="preserve"> u  okviru projekta </w:t>
      </w:r>
      <w:r w:rsidR="00E11D3B" w:rsidRPr="000837E1">
        <w:rPr>
          <w:rFonts w:ascii="Cambria" w:hAnsi="Cambria" w:cstheme="minorHAnsi"/>
          <w:b/>
          <w:bCs/>
          <w:color w:val="EA6647"/>
          <w:sz w:val="24"/>
          <w:szCs w:val="24"/>
        </w:rPr>
        <w:t>MADE (Mobile</w:t>
      </w:r>
      <w:r w:rsidR="00E11D3B" w:rsidRPr="000837E1">
        <w:rPr>
          <w:rFonts w:ascii="Cambria" w:hAnsi="Cambria" w:cstheme="minorHAnsi"/>
          <w:sz w:val="24"/>
          <w:szCs w:val="24"/>
        </w:rPr>
        <w:t xml:space="preserve"> </w:t>
      </w:r>
      <w:r w:rsidR="00E11D3B" w:rsidRPr="000837E1">
        <w:rPr>
          <w:rFonts w:ascii="Cambria" w:hAnsi="Cambria" w:cstheme="minorHAnsi"/>
          <w:b/>
          <w:bCs/>
          <w:color w:val="EA6647"/>
          <w:sz w:val="24"/>
          <w:szCs w:val="24"/>
        </w:rPr>
        <w:t xml:space="preserve">Access Dental Clinic) </w:t>
      </w:r>
      <w:r w:rsidR="00E11D3B" w:rsidRPr="000837E1">
        <w:rPr>
          <w:rFonts w:ascii="Cambria" w:hAnsi="Cambria" w:cstheme="minorHAnsi"/>
          <w:spacing w:val="-11"/>
          <w:sz w:val="24"/>
          <w:szCs w:val="24"/>
        </w:rPr>
        <w:t xml:space="preserve">sufinanciranog iz Interreg IPA programa prekogranične suradnje Hrvatska - Bosna i Hercegovina - Crna Gora 2014. – 2020.  </w:t>
      </w:r>
      <w:r w:rsidRPr="000837E1">
        <w:rPr>
          <w:rFonts w:ascii="Cambria" w:hAnsi="Cambria" w:cstheme="minorHAnsi"/>
          <w:sz w:val="24"/>
          <w:szCs w:val="24"/>
        </w:rPr>
        <w:t>.</w:t>
      </w:r>
    </w:p>
    <w:p w14:paraId="6013E35D" w14:textId="77777777" w:rsidR="000837E1" w:rsidRDefault="00F0454D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 w:rsidRPr="000837E1">
        <w:rPr>
          <w:rFonts w:ascii="Cambria" w:eastAsia="Times New Roman" w:hAnsi="Cambria" w:cstheme="minorHAnsi"/>
          <w:sz w:val="24"/>
          <w:szCs w:val="24"/>
        </w:rPr>
        <w:t xml:space="preserve">Cilj projekta MADE je uspostaviti </w:t>
      </w:r>
      <w:r w:rsidRPr="000837E1">
        <w:rPr>
          <w:rFonts w:ascii="Cambria" w:eastAsia="Times New Roman" w:hAnsi="Cambria" w:cstheme="minorHAnsi"/>
          <w:b/>
          <w:bCs/>
          <w:color w:val="EA6647"/>
          <w:sz w:val="24"/>
          <w:szCs w:val="24"/>
        </w:rPr>
        <w:t>dugoročnu suradnju u pružaju usluga preventivne zdravstvene zaštite oralnog zdravlja</w:t>
      </w:r>
      <w:r w:rsidRPr="000837E1">
        <w:rPr>
          <w:rFonts w:ascii="Cambria" w:eastAsia="Times New Roman" w:hAnsi="Cambria" w:cstheme="minorHAnsi"/>
          <w:color w:val="EA6647"/>
          <w:sz w:val="24"/>
          <w:szCs w:val="24"/>
        </w:rPr>
        <w:t xml:space="preserve"> </w:t>
      </w:r>
      <w:r w:rsidRPr="000837E1">
        <w:rPr>
          <w:rFonts w:ascii="Cambria" w:eastAsia="Times New Roman" w:hAnsi="Cambria" w:cstheme="minorHAnsi"/>
          <w:sz w:val="24"/>
          <w:szCs w:val="24"/>
        </w:rPr>
        <w:t xml:space="preserve">između javnih zdravstvenih ustanova u prekograničnom </w:t>
      </w:r>
      <w:r w:rsidRPr="000837E1">
        <w:rPr>
          <w:rFonts w:ascii="Cambria" w:eastAsia="Times New Roman" w:hAnsi="Cambria" w:cstheme="minorHAnsi"/>
          <w:b/>
          <w:bCs/>
          <w:color w:val="EA6647"/>
          <w:sz w:val="24"/>
          <w:szCs w:val="24"/>
        </w:rPr>
        <w:t>području južne Hrvatske, zapadne Bosne i Hercegovine i Crne Gore,</w:t>
      </w:r>
      <w:r w:rsidRPr="000837E1">
        <w:rPr>
          <w:rFonts w:ascii="Cambria" w:eastAsia="Times New Roman" w:hAnsi="Cambria" w:cstheme="minorHAnsi"/>
          <w:color w:val="EA6647"/>
          <w:sz w:val="24"/>
          <w:szCs w:val="24"/>
        </w:rPr>
        <w:t xml:space="preserve"> </w:t>
      </w:r>
      <w:r w:rsidRPr="000837E1">
        <w:rPr>
          <w:rFonts w:ascii="Cambria" w:eastAsia="Times New Roman" w:hAnsi="Cambria" w:cstheme="minorHAnsi"/>
          <w:sz w:val="24"/>
          <w:szCs w:val="24"/>
        </w:rPr>
        <w:t xml:space="preserve">što će omogućiti prilagodbu stručnjaka dentalne medicine zahtjevima i potrebama prekograničnog stanovništva za 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zaštitom oralnog zdravlja.</w:t>
      </w:r>
      <w:r w:rsid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</w:t>
      </w:r>
    </w:p>
    <w:p w14:paraId="1DECEDD6" w14:textId="4A45065F" w:rsidR="000837E1" w:rsidRPr="000837E1" w:rsidRDefault="000837E1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Prema projektnoj metodologiji, u</w:t>
      </w:r>
      <w:r w:rsidR="00CB6334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nutar 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navedene aktivnosti</w:t>
      </w:r>
      <w:r w:rsidR="00584A16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potrebno </w:t>
      </w:r>
      <w:r w:rsidR="00CB6334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je </w:t>
      </w:r>
      <w:r w:rsidR="00584A16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na deset odabranih javnih lokacija i deset javnih ustanova provesti </w:t>
      </w:r>
      <w:r w:rsidR="00584A16" w:rsidRPr="00584A16">
        <w:rPr>
          <w:rFonts w:ascii="Cambria" w:eastAsia="Times New Roman" w:hAnsi="Cambria" w:cstheme="minorHAnsi"/>
          <w:color w:val="000000" w:themeColor="text1"/>
          <w:sz w:val="24"/>
          <w:szCs w:val="24"/>
        </w:rPr>
        <w:t>preventivne programe zaštite oralnog zdravlja</w:t>
      </w:r>
      <w:r w:rsidR="00CB6334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što uključuje pružanje preventivne stomatološke njege i prikupljanje podataka za ispunjavanje Baze podataka oralnog zdravlja putem strukturiranih upitnika.</w:t>
      </w:r>
      <w:r w:rsidR="00CB6334">
        <w:rPr>
          <w:rFonts w:ascii="Cambria" w:eastAsia="Times New Roman" w:hAnsi="Cambria" w:cstheme="minorHAnsi"/>
          <w:color w:val="000000" w:themeColor="text1"/>
          <w:sz w:val="24"/>
          <w:szCs w:val="24"/>
        </w:rPr>
        <w:br/>
        <w:t>U aktivnosti će zajednički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sudjelovati 1</w:t>
      </w:r>
      <w:r w:rsidR="00C26362">
        <w:rPr>
          <w:rFonts w:ascii="Cambria" w:eastAsia="Times New Roman" w:hAnsi="Cambria" w:cstheme="minorHAnsi"/>
          <w:color w:val="000000" w:themeColor="text1"/>
          <w:sz w:val="24"/>
          <w:szCs w:val="24"/>
        </w:rPr>
        <w:t>5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odabranih studenata u razdoblju od </w:t>
      </w:r>
      <w:r w:rsidR="00C26362">
        <w:rPr>
          <w:rFonts w:ascii="Cambria" w:eastAsia="Times New Roman" w:hAnsi="Cambria" w:cstheme="minorHAnsi"/>
          <w:color w:val="000000" w:themeColor="text1"/>
          <w:sz w:val="24"/>
          <w:szCs w:val="24"/>
        </w:rPr>
        <w:t>21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.  ožujka 2022. godine do </w:t>
      </w:r>
      <w:r w:rsidR="00C26362">
        <w:rPr>
          <w:rFonts w:ascii="Cambria" w:eastAsia="Times New Roman" w:hAnsi="Cambria" w:cstheme="minorHAnsi"/>
          <w:color w:val="000000" w:themeColor="text1"/>
          <w:sz w:val="24"/>
          <w:szCs w:val="24"/>
        </w:rPr>
        <w:t>30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. </w:t>
      </w:r>
      <w:r w:rsidR="00966617">
        <w:rPr>
          <w:rFonts w:ascii="Cambria" w:eastAsia="Times New Roman" w:hAnsi="Cambria" w:cstheme="minorHAnsi"/>
          <w:color w:val="000000" w:themeColor="text1"/>
          <w:sz w:val="24"/>
          <w:szCs w:val="24"/>
        </w:rPr>
        <w:t>lipnja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2022. godine. Procijenjeno radno opterećenje za svakog studenta je </w:t>
      </w:r>
      <w:r w:rsidR="00C26362">
        <w:rPr>
          <w:rFonts w:ascii="Cambria" w:eastAsia="Times New Roman" w:hAnsi="Cambria" w:cstheme="minorHAnsi"/>
          <w:color w:val="000000" w:themeColor="text1"/>
          <w:sz w:val="24"/>
          <w:szCs w:val="24"/>
        </w:rPr>
        <w:t>67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radnih sati, a bruto satnica je 4 EUR.</w:t>
      </w:r>
    </w:p>
    <w:p w14:paraId="256CEAE2" w14:textId="77777777" w:rsidR="000837E1" w:rsidRPr="000837E1" w:rsidRDefault="000837E1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Ovom pozivu je priložena Prijavnica koja obuhvaća sljedeći kriteriji pri prijavi studenata:</w:t>
      </w:r>
    </w:p>
    <w:p w14:paraId="26F67535" w14:textId="5AFFB04A" w:rsidR="00CB6334" w:rsidRDefault="000837E1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- sudjelovanje na radionici za studente dentalne medicine</w:t>
      </w:r>
      <w:r w:rsidR="007B4C03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projekta MADE</w:t>
      </w: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održane 15. veljače 2022. godine</w:t>
      </w:r>
    </w:p>
    <w:p w14:paraId="2975FA6B" w14:textId="77777777" w:rsidR="00621881" w:rsidRDefault="00CB6334" w:rsidP="0062188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>
        <w:rPr>
          <w:rFonts w:ascii="Cambria" w:eastAsia="Times New Roman" w:hAnsi="Cambria" w:cstheme="minorHAnsi"/>
          <w:color w:val="000000" w:themeColor="text1"/>
          <w:sz w:val="24"/>
          <w:szCs w:val="24"/>
        </w:rPr>
        <w:lastRenderedPageBreak/>
        <w:t xml:space="preserve">- </w:t>
      </w:r>
      <w:r w:rsidR="0062188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Poziv za iskaz interesa je upućen </w:t>
      </w:r>
      <w:r w:rsidR="00621881" w:rsidRPr="00621881">
        <w:rPr>
          <w:rFonts w:ascii="Cambria" w:eastAsia="Times New Roman" w:hAnsi="Cambria" w:cstheme="minorHAnsi"/>
          <w:color w:val="000000" w:themeColor="text1"/>
          <w:sz w:val="24"/>
          <w:szCs w:val="24"/>
        </w:rPr>
        <w:t>studenti</w:t>
      </w:r>
      <w:r w:rsidR="00621881">
        <w:rPr>
          <w:rFonts w:ascii="Cambria" w:eastAsia="Times New Roman" w:hAnsi="Cambria" w:cstheme="minorHAnsi"/>
          <w:color w:val="000000" w:themeColor="text1"/>
          <w:sz w:val="24"/>
          <w:szCs w:val="24"/>
        </w:rPr>
        <w:t>ma</w:t>
      </w:r>
      <w:r w:rsidR="00621881" w:rsidRPr="00621881"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 dentalne medicine 3., 4., 5. i 6. godine</w:t>
      </w:r>
    </w:p>
    <w:p w14:paraId="1E1AFF25" w14:textId="69D5EDC3" w:rsidR="00CB6334" w:rsidRPr="00621881" w:rsidRDefault="00621881" w:rsidP="0062188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>
        <w:rPr>
          <w:rFonts w:ascii="Cambria" w:eastAsia="Times New Roman" w:hAnsi="Cambria" w:cstheme="minorHAnsi"/>
          <w:color w:val="000000" w:themeColor="text1"/>
          <w:sz w:val="24"/>
          <w:szCs w:val="24"/>
        </w:rPr>
        <w:t xml:space="preserve">- </w:t>
      </w:r>
      <w:r w:rsidRPr="00621881">
        <w:rPr>
          <w:rFonts w:ascii="Cambria" w:eastAsia="Times New Roman" w:hAnsi="Cambria" w:cstheme="minorHAnsi"/>
          <w:color w:val="000000" w:themeColor="text1"/>
          <w:sz w:val="24"/>
          <w:szCs w:val="24"/>
        </w:rPr>
        <w:t>Prosjek ocjena na prethodnoj godini studija</w:t>
      </w:r>
    </w:p>
    <w:p w14:paraId="48A2465D" w14:textId="6363380E" w:rsidR="000837E1" w:rsidRPr="000837E1" w:rsidRDefault="000837E1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Molimo zainteresirane studente da priloženu Prijavnicu popune i dostave na adresu Medicinskog fakulteta, Kralja Petra Krešimira IV bb, 88000 Mostar s naznakom na omotnici „Iskaz interesa – projekt MADE“, najkasnije do 1</w:t>
      </w:r>
      <w:r w:rsidR="00617BBF">
        <w:rPr>
          <w:rFonts w:ascii="Cambria" w:eastAsia="Times New Roman" w:hAnsi="Cambria" w:cstheme="minorHAnsi"/>
          <w:color w:val="000000" w:themeColor="text1"/>
          <w:sz w:val="24"/>
          <w:szCs w:val="24"/>
        </w:rPr>
        <w:t>5</w:t>
      </w:r>
      <w:bookmarkStart w:id="1" w:name="_GoBack"/>
      <w:bookmarkEnd w:id="1"/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. ožujka 2022. godine.</w:t>
      </w:r>
    </w:p>
    <w:p w14:paraId="094C6F25" w14:textId="07AC2965" w:rsidR="00043682" w:rsidRDefault="000837E1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  <w:r w:rsidRPr="000837E1">
        <w:rPr>
          <w:rFonts w:ascii="Cambria" w:eastAsia="Times New Roman" w:hAnsi="Cambria" w:cstheme="minorHAnsi"/>
          <w:color w:val="000000" w:themeColor="text1"/>
          <w:sz w:val="24"/>
          <w:szCs w:val="24"/>
        </w:rPr>
        <w:t>U nastavku Prilog 1. Predložak Prijavnic</w:t>
      </w:r>
      <w:bookmarkEnd w:id="0"/>
      <w:r>
        <w:rPr>
          <w:rFonts w:ascii="Cambria" w:eastAsia="Times New Roman" w:hAnsi="Cambria" w:cstheme="minorHAnsi"/>
          <w:color w:val="000000" w:themeColor="text1"/>
          <w:sz w:val="24"/>
          <w:szCs w:val="24"/>
        </w:rPr>
        <w:t>e</w:t>
      </w:r>
    </w:p>
    <w:p w14:paraId="72BCCF65" w14:textId="506D4F60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0C8AEF1E" w14:textId="49041230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3C3A8F6F" w14:textId="2D9D608E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098DE927" w14:textId="24362E2C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4D961FE1" w14:textId="1351E909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4865C022" w14:textId="0288A53B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4F3789D8" w14:textId="20B01344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1DDFE27C" w14:textId="31006D2A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7868ADFC" w14:textId="62E7928F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68EE5515" w14:textId="1A42FE5E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172519AB" w14:textId="05566D79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5FB25ED9" w14:textId="58ED84E5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2B102BC5" w14:textId="266BF198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16202392" w14:textId="6A015939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50C8E0F5" w14:textId="456AFD81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348C2A49" w14:textId="003F05FE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0CD5A217" w14:textId="7AB80466" w:rsidR="00DF2D28" w:rsidRDefault="00DF2D28" w:rsidP="000837E1">
      <w:pPr>
        <w:spacing w:line="360" w:lineRule="auto"/>
        <w:jc w:val="both"/>
        <w:rPr>
          <w:rFonts w:ascii="Cambria" w:eastAsia="Times New Roman" w:hAnsi="Cambria" w:cstheme="minorHAnsi"/>
          <w:color w:val="000000" w:themeColor="text1"/>
          <w:sz w:val="24"/>
          <w:szCs w:val="24"/>
        </w:rPr>
      </w:pPr>
    </w:p>
    <w:p w14:paraId="11B1766C" w14:textId="77777777" w:rsidR="00B24841" w:rsidRDefault="00B24841" w:rsidP="005754CC">
      <w:pPr>
        <w:spacing w:line="360" w:lineRule="auto"/>
        <w:jc w:val="center"/>
        <w:rPr>
          <w:rFonts w:ascii="Cambria" w:hAnsi="Cambria"/>
          <w:color w:val="EA6647"/>
          <w:sz w:val="24"/>
          <w:szCs w:val="24"/>
        </w:rPr>
      </w:pPr>
    </w:p>
    <w:p w14:paraId="72622619" w14:textId="16353150" w:rsidR="006665A0" w:rsidRPr="00326352" w:rsidRDefault="005754CC" w:rsidP="005754CC">
      <w:pPr>
        <w:spacing w:line="360" w:lineRule="auto"/>
        <w:jc w:val="center"/>
        <w:rPr>
          <w:rFonts w:ascii="Cambria" w:hAnsi="Cambria"/>
          <w:i/>
          <w:iCs/>
          <w:color w:val="EA6647"/>
          <w:sz w:val="24"/>
          <w:szCs w:val="24"/>
        </w:rPr>
      </w:pPr>
      <w:r w:rsidRPr="00326352">
        <w:rPr>
          <w:rFonts w:ascii="Cambria" w:hAnsi="Cambria"/>
          <w:i/>
          <w:iCs/>
          <w:color w:val="EA6647"/>
          <w:sz w:val="24"/>
          <w:szCs w:val="24"/>
        </w:rPr>
        <w:lastRenderedPageBreak/>
        <w:t>Pozi</w:t>
      </w:r>
      <w:r w:rsidR="000837E1" w:rsidRPr="00326352">
        <w:rPr>
          <w:rFonts w:ascii="Cambria" w:hAnsi="Cambria"/>
          <w:i/>
          <w:iCs/>
          <w:color w:val="EA6647"/>
          <w:sz w:val="24"/>
          <w:szCs w:val="24"/>
        </w:rPr>
        <w:t>v</w:t>
      </w:r>
      <w:r w:rsidRPr="00326352">
        <w:rPr>
          <w:rFonts w:ascii="Cambria" w:hAnsi="Cambria"/>
          <w:i/>
          <w:iCs/>
          <w:color w:val="EA6647"/>
          <w:sz w:val="24"/>
          <w:szCs w:val="24"/>
        </w:rPr>
        <w:t xml:space="preserve"> za iskaz interesa – MADE</w:t>
      </w:r>
    </w:p>
    <w:p w14:paraId="1BCC7FE5" w14:textId="1AFB19CC" w:rsidR="005754CC" w:rsidRDefault="005754CC" w:rsidP="005754CC">
      <w:pPr>
        <w:spacing w:line="360" w:lineRule="auto"/>
        <w:jc w:val="center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PRIJAVNICA</w:t>
      </w:r>
    </w:p>
    <w:p w14:paraId="502962EC" w14:textId="645A18F2" w:rsidR="005754CC" w:rsidRPr="00326352" w:rsidRDefault="005754CC" w:rsidP="005754CC">
      <w:pPr>
        <w:spacing w:line="360" w:lineRule="auto"/>
        <w:jc w:val="center"/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</w:pPr>
      <w:r w:rsidRPr="00326352">
        <w:rPr>
          <w:rFonts w:ascii="Cambria" w:hAnsi="Cambria"/>
          <w:i/>
          <w:iCs/>
          <w:color w:val="EA6647"/>
          <w:sz w:val="24"/>
          <w:szCs w:val="24"/>
        </w:rPr>
        <w:t xml:space="preserve">Potpisom ovog obrasca potvrđujete točnost navedenih podataka i dostupnost za izvršenje predloženih poslova u vremenskom razdoblju od </w:t>
      </w:r>
      <w:r w:rsidR="00C26362" w:rsidRPr="00326352"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  <w:t>21</w:t>
      </w:r>
      <w:r w:rsidRPr="00326352"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  <w:t xml:space="preserve">.  ožujka 2022. godine do </w:t>
      </w:r>
      <w:r w:rsidR="00C26362" w:rsidRPr="00326352"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  <w:t>30</w:t>
      </w:r>
      <w:r w:rsidRPr="00326352"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  <w:t xml:space="preserve">. </w:t>
      </w:r>
      <w:r w:rsidR="00BB5BFD" w:rsidRPr="00326352"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  <w:t>lipnja</w:t>
      </w:r>
      <w:r w:rsidRPr="00326352">
        <w:rPr>
          <w:rFonts w:ascii="Cambria" w:hAnsi="Cambria" w:cstheme="minorHAnsi"/>
          <w:i/>
          <w:iCs/>
          <w:color w:val="EA6647"/>
          <w:spacing w:val="-11"/>
          <w:sz w:val="24"/>
          <w:szCs w:val="24"/>
        </w:rPr>
        <w:t xml:space="preserve"> 2022. godine. Molimo da točno i pregledno upišete tražene podatk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5754CC" w14:paraId="374134C1" w14:textId="77777777" w:rsidTr="000837E1">
        <w:trPr>
          <w:trHeight w:val="680"/>
        </w:trPr>
        <w:tc>
          <w:tcPr>
            <w:tcW w:w="9062" w:type="dxa"/>
            <w:gridSpan w:val="2"/>
            <w:shd w:val="clear" w:color="auto" w:fill="D9D9D9" w:themeFill="background1" w:themeFillShade="D9"/>
            <w:vAlign w:val="center"/>
          </w:tcPr>
          <w:p w14:paraId="793D1450" w14:textId="1E80233E" w:rsidR="005754CC" w:rsidRPr="00614388" w:rsidRDefault="005754CC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14388">
              <w:rPr>
                <w:rFonts w:ascii="Cambria" w:hAnsi="Cambria"/>
                <w:b/>
                <w:bCs/>
              </w:rPr>
              <w:t>PODACI O STUDENTU</w:t>
            </w:r>
          </w:p>
        </w:tc>
      </w:tr>
      <w:tr w:rsidR="005754CC" w14:paraId="39B45011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B9194F9" w14:textId="0D464236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614388">
              <w:rPr>
                <w:rFonts w:ascii="Cambria" w:hAnsi="Cambria"/>
                <w:b/>
                <w:bCs/>
              </w:rPr>
              <w:t>Ime i prezime</w:t>
            </w:r>
          </w:p>
        </w:tc>
        <w:tc>
          <w:tcPr>
            <w:tcW w:w="6232" w:type="dxa"/>
            <w:vAlign w:val="center"/>
          </w:tcPr>
          <w:p w14:paraId="7B0CEB85" w14:textId="77777777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5754CC" w14:paraId="524AB7FB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57074AA" w14:textId="3D49FC56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JMB</w:t>
            </w:r>
          </w:p>
        </w:tc>
        <w:tc>
          <w:tcPr>
            <w:tcW w:w="6232" w:type="dxa"/>
            <w:vAlign w:val="center"/>
          </w:tcPr>
          <w:p w14:paraId="56388B74" w14:textId="77777777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5754CC" w14:paraId="30AB7265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17810608" w14:textId="7F3E2545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614388">
              <w:rPr>
                <w:rFonts w:ascii="Cambria" w:hAnsi="Cambria"/>
                <w:b/>
                <w:bCs/>
              </w:rPr>
              <w:t>Datum rođenja</w:t>
            </w:r>
          </w:p>
        </w:tc>
        <w:tc>
          <w:tcPr>
            <w:tcW w:w="6232" w:type="dxa"/>
            <w:vAlign w:val="center"/>
          </w:tcPr>
          <w:p w14:paraId="4BD11F52" w14:textId="51116FA9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5754CC" w14:paraId="5A343494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C504BDB" w14:textId="4AF72F13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614388">
              <w:rPr>
                <w:rFonts w:ascii="Cambria" w:hAnsi="Cambria"/>
                <w:b/>
                <w:bCs/>
              </w:rPr>
              <w:t>Adresa</w:t>
            </w:r>
          </w:p>
        </w:tc>
        <w:tc>
          <w:tcPr>
            <w:tcW w:w="6232" w:type="dxa"/>
            <w:vAlign w:val="center"/>
          </w:tcPr>
          <w:p w14:paraId="6F7AEF1E" w14:textId="77777777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5754CC" w14:paraId="3798201C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1FD1F426" w14:textId="30D32764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614388">
              <w:rPr>
                <w:rFonts w:ascii="Cambria" w:hAnsi="Cambria"/>
                <w:b/>
                <w:bCs/>
              </w:rPr>
              <w:t>Mobitel</w:t>
            </w:r>
          </w:p>
        </w:tc>
        <w:tc>
          <w:tcPr>
            <w:tcW w:w="6232" w:type="dxa"/>
            <w:vAlign w:val="center"/>
          </w:tcPr>
          <w:p w14:paraId="54901C3D" w14:textId="77777777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5754CC" w14:paraId="379CB2D6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214A4BE" w14:textId="693DB825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614388">
              <w:rPr>
                <w:rFonts w:ascii="Cambria" w:hAnsi="Cambria"/>
                <w:b/>
                <w:bCs/>
              </w:rPr>
              <w:t>E.mail</w:t>
            </w:r>
          </w:p>
        </w:tc>
        <w:tc>
          <w:tcPr>
            <w:tcW w:w="6232" w:type="dxa"/>
            <w:vAlign w:val="center"/>
          </w:tcPr>
          <w:p w14:paraId="4D00ED4E" w14:textId="77777777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5754CC" w14:paraId="171C0DDC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11858BFE" w14:textId="27569637" w:rsidR="005754CC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614388">
              <w:rPr>
                <w:rFonts w:ascii="Cambria" w:hAnsi="Cambria"/>
                <w:b/>
                <w:bCs/>
              </w:rPr>
              <w:t>Sudjelovanje na radionici</w:t>
            </w:r>
          </w:p>
        </w:tc>
        <w:tc>
          <w:tcPr>
            <w:tcW w:w="6232" w:type="dxa"/>
            <w:vAlign w:val="center"/>
          </w:tcPr>
          <w:p w14:paraId="4B58575B" w14:textId="77777777" w:rsidR="005754CC" w:rsidRDefault="005754CC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621881" w14:paraId="5AC40646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2BD021D" w14:textId="11160388" w:rsidR="00621881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odina studija</w:t>
            </w:r>
          </w:p>
        </w:tc>
        <w:tc>
          <w:tcPr>
            <w:tcW w:w="6232" w:type="dxa"/>
            <w:vAlign w:val="center"/>
          </w:tcPr>
          <w:p w14:paraId="1806DFCA" w14:textId="77777777" w:rsidR="00621881" w:rsidRDefault="00621881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  <w:tr w:rsidR="00621881" w14:paraId="2CD003AC" w14:textId="77777777" w:rsidTr="00621881">
        <w:trPr>
          <w:trHeight w:val="68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9889314" w14:textId="50BA7815" w:rsidR="00621881" w:rsidRPr="00614388" w:rsidRDefault="00621881" w:rsidP="000837E1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Prosjek ocjena na prethodnoj godini studija</w:t>
            </w:r>
          </w:p>
        </w:tc>
        <w:tc>
          <w:tcPr>
            <w:tcW w:w="6232" w:type="dxa"/>
            <w:vAlign w:val="center"/>
          </w:tcPr>
          <w:p w14:paraId="377F6199" w14:textId="77777777" w:rsidR="00621881" w:rsidRDefault="00621881" w:rsidP="000837E1">
            <w:pPr>
              <w:spacing w:line="360" w:lineRule="auto"/>
              <w:jc w:val="center"/>
              <w:rPr>
                <w:rFonts w:ascii="Cambria" w:hAnsi="Cambria"/>
                <w:color w:val="EA6647"/>
                <w:sz w:val="24"/>
                <w:szCs w:val="24"/>
              </w:rPr>
            </w:pPr>
          </w:p>
        </w:tc>
      </w:tr>
    </w:tbl>
    <w:p w14:paraId="133D10E8" w14:textId="1736C2E8" w:rsidR="005754CC" w:rsidRDefault="005754CC" w:rsidP="005754CC">
      <w:pPr>
        <w:spacing w:line="360" w:lineRule="auto"/>
        <w:jc w:val="center"/>
        <w:rPr>
          <w:rFonts w:ascii="Cambria" w:hAnsi="Cambria"/>
          <w:color w:val="EA6647"/>
          <w:sz w:val="24"/>
          <w:szCs w:val="24"/>
        </w:rPr>
      </w:pPr>
    </w:p>
    <w:p w14:paraId="2ADFEF23" w14:textId="6BE5D5AC" w:rsidR="00326352" w:rsidRDefault="00326352" w:rsidP="005754CC">
      <w:pPr>
        <w:spacing w:line="360" w:lineRule="auto"/>
        <w:jc w:val="center"/>
        <w:rPr>
          <w:rFonts w:ascii="Cambria" w:hAnsi="Cambria"/>
          <w:color w:val="EA6647"/>
          <w:sz w:val="24"/>
          <w:szCs w:val="24"/>
        </w:rPr>
      </w:pPr>
    </w:p>
    <w:p w14:paraId="6B431E05" w14:textId="1804485A" w:rsidR="00326352" w:rsidRPr="005754CC" w:rsidRDefault="00326352" w:rsidP="00326352">
      <w:pPr>
        <w:spacing w:line="360" w:lineRule="auto"/>
        <w:rPr>
          <w:rFonts w:ascii="Cambria" w:hAnsi="Cambria"/>
          <w:color w:val="EA6647"/>
          <w:sz w:val="24"/>
          <w:szCs w:val="24"/>
        </w:rPr>
      </w:pPr>
      <w:r w:rsidRPr="00326352">
        <w:rPr>
          <w:rFonts w:ascii="Cambria" w:hAnsi="Cambria"/>
          <w:color w:val="EA6647"/>
          <w:sz w:val="24"/>
          <w:szCs w:val="24"/>
        </w:rPr>
        <w:t xml:space="preserve">Mjesto i datum: __________________ </w:t>
      </w:r>
      <w:r>
        <w:rPr>
          <w:rFonts w:ascii="Cambria" w:hAnsi="Cambria"/>
          <w:color w:val="EA6647"/>
          <w:sz w:val="24"/>
          <w:szCs w:val="24"/>
        </w:rPr>
        <w:tab/>
      </w:r>
      <w:r>
        <w:rPr>
          <w:rFonts w:ascii="Cambria" w:hAnsi="Cambria"/>
          <w:color w:val="EA6647"/>
          <w:sz w:val="24"/>
          <w:szCs w:val="24"/>
        </w:rPr>
        <w:tab/>
      </w:r>
      <w:r>
        <w:rPr>
          <w:rFonts w:ascii="Cambria" w:hAnsi="Cambria"/>
          <w:color w:val="EA6647"/>
          <w:sz w:val="24"/>
          <w:szCs w:val="24"/>
        </w:rPr>
        <w:tab/>
      </w:r>
      <w:r>
        <w:rPr>
          <w:rFonts w:ascii="Cambria" w:hAnsi="Cambria"/>
          <w:color w:val="EA6647"/>
          <w:sz w:val="24"/>
          <w:szCs w:val="24"/>
        </w:rPr>
        <w:tab/>
      </w:r>
      <w:r>
        <w:rPr>
          <w:rFonts w:ascii="Cambria" w:hAnsi="Cambria"/>
          <w:color w:val="EA6647"/>
          <w:sz w:val="24"/>
          <w:szCs w:val="24"/>
        </w:rPr>
        <w:tab/>
      </w:r>
      <w:r w:rsidRPr="00326352">
        <w:rPr>
          <w:rFonts w:ascii="Cambria" w:hAnsi="Cambria"/>
          <w:color w:val="EA6647"/>
          <w:sz w:val="24"/>
          <w:szCs w:val="24"/>
        </w:rPr>
        <w:t>Potpis: _____________________</w:t>
      </w:r>
    </w:p>
    <w:sectPr w:rsidR="00326352" w:rsidRPr="005754CC" w:rsidSect="00B24841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170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1755E" w14:textId="77777777" w:rsidR="001807A2" w:rsidRDefault="001807A2" w:rsidP="000847E3">
      <w:pPr>
        <w:spacing w:after="0" w:line="240" w:lineRule="auto"/>
      </w:pPr>
      <w:r>
        <w:separator/>
      </w:r>
    </w:p>
  </w:endnote>
  <w:endnote w:type="continuationSeparator" w:id="0">
    <w:p w14:paraId="717750E3" w14:textId="77777777" w:rsidR="001807A2" w:rsidRDefault="001807A2" w:rsidP="00084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ans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342D" w14:textId="77777777" w:rsidR="00B24841" w:rsidRDefault="00B24841" w:rsidP="00B24841">
    <w:pPr>
      <w:pStyle w:val="Footer"/>
      <w:jc w:val="center"/>
      <w:rPr>
        <w:rFonts w:ascii="OpenSans" w:hAnsi="OpenSans" w:cs="OpenSans"/>
        <w:color w:val="EA6647"/>
        <w:sz w:val="16"/>
        <w:szCs w:val="16"/>
      </w:rPr>
    </w:pPr>
    <w:r w:rsidRPr="00007477">
      <w:rPr>
        <w:rFonts w:ascii="OpenSans" w:hAnsi="OpenSans" w:cs="OpenSans"/>
        <w:color w:val="EA6647"/>
        <w:sz w:val="16"/>
        <w:szCs w:val="16"/>
      </w:rPr>
      <w:t>Projekt je sufinanciran sredstvima E</w:t>
    </w:r>
    <w:r>
      <w:rPr>
        <w:rFonts w:ascii="OpenSans" w:hAnsi="OpenSans" w:cs="OpenSans"/>
        <w:color w:val="EA6647"/>
        <w:sz w:val="16"/>
        <w:szCs w:val="16"/>
      </w:rPr>
      <w:t>FRR</w:t>
    </w:r>
    <w:r w:rsidRPr="00007477">
      <w:rPr>
        <w:rFonts w:ascii="OpenSans" w:hAnsi="OpenSans" w:cs="OpenSans"/>
        <w:color w:val="EA6647"/>
        <w:sz w:val="16"/>
        <w:szCs w:val="16"/>
      </w:rPr>
      <w:t xml:space="preserve"> i IPA II</w:t>
    </w:r>
    <w:r>
      <w:rPr>
        <w:rFonts w:ascii="OpenSans" w:hAnsi="OpenSans" w:cs="OpenSans"/>
        <w:color w:val="EA6647"/>
        <w:sz w:val="16"/>
        <w:szCs w:val="16"/>
      </w:rPr>
      <w:t xml:space="preserve"> fondova </w:t>
    </w:r>
    <w:r w:rsidRPr="00007477">
      <w:rPr>
        <w:rFonts w:ascii="OpenSans" w:hAnsi="OpenSans" w:cs="OpenSans"/>
        <w:color w:val="EA6647"/>
        <w:sz w:val="16"/>
        <w:szCs w:val="16"/>
      </w:rPr>
      <w:t>Europsk</w:t>
    </w:r>
    <w:r>
      <w:rPr>
        <w:rFonts w:ascii="OpenSans" w:hAnsi="OpenSans" w:cs="OpenSans"/>
        <w:color w:val="EA6647"/>
        <w:sz w:val="16"/>
        <w:szCs w:val="16"/>
      </w:rPr>
      <w:t>e</w:t>
    </w:r>
    <w:r w:rsidRPr="00007477">
      <w:rPr>
        <w:rFonts w:ascii="OpenSans" w:hAnsi="OpenSans" w:cs="OpenSans"/>
        <w:color w:val="EA6647"/>
        <w:sz w:val="16"/>
        <w:szCs w:val="16"/>
      </w:rPr>
      <w:t xml:space="preserve"> Unij</w:t>
    </w:r>
    <w:r>
      <w:rPr>
        <w:rFonts w:ascii="OpenSans" w:hAnsi="OpenSans" w:cs="OpenSans"/>
        <w:color w:val="EA6647"/>
        <w:sz w:val="16"/>
        <w:szCs w:val="16"/>
      </w:rPr>
      <w:t>e</w:t>
    </w:r>
    <w:r w:rsidRPr="00007477">
      <w:rPr>
        <w:rFonts w:ascii="OpenSans" w:hAnsi="OpenSans" w:cs="OpenSans"/>
        <w:color w:val="EA6647"/>
        <w:sz w:val="16"/>
        <w:szCs w:val="16"/>
      </w:rPr>
      <w:t>.</w:t>
    </w:r>
  </w:p>
  <w:p w14:paraId="65E17AE9" w14:textId="77777777" w:rsidR="00B24841" w:rsidRPr="008B295E" w:rsidRDefault="00B24841" w:rsidP="00B24841">
    <w:pPr>
      <w:pStyle w:val="Footer"/>
      <w:jc w:val="center"/>
      <w:rPr>
        <w:rFonts w:ascii="OpenSans" w:hAnsi="OpenSans" w:cs="OpenSans"/>
        <w:color w:val="EA6647"/>
        <w:sz w:val="16"/>
        <w:szCs w:val="16"/>
      </w:rPr>
    </w:pPr>
    <w:r w:rsidRPr="0056697A">
      <w:rPr>
        <w:rFonts w:ascii="OpenSans" w:hAnsi="OpenSans" w:cs="OpenSans"/>
        <w:color w:val="EA6647"/>
        <w:sz w:val="16"/>
        <w:szCs w:val="16"/>
      </w:rPr>
      <w:t xml:space="preserve">Ova publikacija </w:t>
    </w:r>
    <w:r>
      <w:rPr>
        <w:rFonts w:ascii="OpenSans" w:hAnsi="OpenSans" w:cs="OpenSans"/>
        <w:color w:val="EA6647"/>
        <w:sz w:val="16"/>
        <w:szCs w:val="16"/>
      </w:rPr>
      <w:t xml:space="preserve">je </w:t>
    </w:r>
    <w:r w:rsidRPr="0056697A">
      <w:rPr>
        <w:rFonts w:ascii="OpenSans" w:hAnsi="OpenSans" w:cs="OpenSans"/>
        <w:color w:val="EA6647"/>
        <w:sz w:val="16"/>
        <w:szCs w:val="16"/>
      </w:rPr>
      <w:t xml:space="preserve">izrađena uz pomoć Europske unije. Sadržaj ove publikacije isključiva je odgovornost Medicinskog fakulteta Sveučilišta u Mostaru </w:t>
    </w:r>
    <w:r>
      <w:rPr>
        <w:rFonts w:ascii="OpenSans" w:hAnsi="OpenSans" w:cs="OpenSans"/>
        <w:color w:val="EA6647"/>
        <w:sz w:val="16"/>
        <w:szCs w:val="16"/>
      </w:rPr>
      <w:t>i</w:t>
    </w:r>
    <w:r w:rsidRPr="0056697A">
      <w:rPr>
        <w:rFonts w:ascii="OpenSans" w:hAnsi="OpenSans" w:cs="OpenSans"/>
        <w:color w:val="EA6647"/>
        <w:sz w:val="16"/>
        <w:szCs w:val="16"/>
      </w:rPr>
      <w:t xml:space="preserve"> ni na koji način ne </w:t>
    </w:r>
    <w:r>
      <w:rPr>
        <w:rFonts w:ascii="OpenSans" w:hAnsi="OpenSans" w:cs="OpenSans"/>
        <w:color w:val="EA6647"/>
        <w:sz w:val="16"/>
        <w:szCs w:val="16"/>
      </w:rPr>
      <w:t>može se smatrati odrazom stavova</w:t>
    </w:r>
    <w:r w:rsidRPr="0056697A">
      <w:rPr>
        <w:rFonts w:ascii="OpenSans" w:hAnsi="OpenSans" w:cs="OpenSans"/>
        <w:color w:val="EA6647"/>
        <w:sz w:val="16"/>
        <w:szCs w:val="16"/>
      </w:rPr>
      <w:t xml:space="preserve"> Europske unije.</w:t>
    </w:r>
  </w:p>
  <w:p w14:paraId="5506F232" w14:textId="77777777" w:rsidR="00B24841" w:rsidRDefault="00B24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7F20C" w14:textId="77777777" w:rsidR="008B295E" w:rsidRDefault="008B295E" w:rsidP="008B295E">
    <w:pPr>
      <w:pStyle w:val="Footer"/>
      <w:jc w:val="center"/>
      <w:rPr>
        <w:rFonts w:ascii="OpenSans" w:hAnsi="OpenSans" w:cs="OpenSans"/>
        <w:color w:val="EA6647"/>
        <w:sz w:val="16"/>
        <w:szCs w:val="16"/>
      </w:rPr>
    </w:pPr>
    <w:r w:rsidRPr="00007477">
      <w:rPr>
        <w:rFonts w:ascii="OpenSans" w:hAnsi="OpenSans" w:cs="OpenSans"/>
        <w:color w:val="EA6647"/>
        <w:sz w:val="16"/>
        <w:szCs w:val="16"/>
      </w:rPr>
      <w:t>Projekt je sufinanciran sredstvima E</w:t>
    </w:r>
    <w:r>
      <w:rPr>
        <w:rFonts w:ascii="OpenSans" w:hAnsi="OpenSans" w:cs="OpenSans"/>
        <w:color w:val="EA6647"/>
        <w:sz w:val="16"/>
        <w:szCs w:val="16"/>
      </w:rPr>
      <w:t>FRR</w:t>
    </w:r>
    <w:r w:rsidRPr="00007477">
      <w:rPr>
        <w:rFonts w:ascii="OpenSans" w:hAnsi="OpenSans" w:cs="OpenSans"/>
        <w:color w:val="EA6647"/>
        <w:sz w:val="16"/>
        <w:szCs w:val="16"/>
      </w:rPr>
      <w:t xml:space="preserve"> i IPA II</w:t>
    </w:r>
    <w:r>
      <w:rPr>
        <w:rFonts w:ascii="OpenSans" w:hAnsi="OpenSans" w:cs="OpenSans"/>
        <w:color w:val="EA6647"/>
        <w:sz w:val="16"/>
        <w:szCs w:val="16"/>
      </w:rPr>
      <w:t xml:space="preserve"> fondova </w:t>
    </w:r>
    <w:r w:rsidRPr="00007477">
      <w:rPr>
        <w:rFonts w:ascii="OpenSans" w:hAnsi="OpenSans" w:cs="OpenSans"/>
        <w:color w:val="EA6647"/>
        <w:sz w:val="16"/>
        <w:szCs w:val="16"/>
      </w:rPr>
      <w:t>Europsk</w:t>
    </w:r>
    <w:r>
      <w:rPr>
        <w:rFonts w:ascii="OpenSans" w:hAnsi="OpenSans" w:cs="OpenSans"/>
        <w:color w:val="EA6647"/>
        <w:sz w:val="16"/>
        <w:szCs w:val="16"/>
      </w:rPr>
      <w:t>e</w:t>
    </w:r>
    <w:r w:rsidRPr="00007477">
      <w:rPr>
        <w:rFonts w:ascii="OpenSans" w:hAnsi="OpenSans" w:cs="OpenSans"/>
        <w:color w:val="EA6647"/>
        <w:sz w:val="16"/>
        <w:szCs w:val="16"/>
      </w:rPr>
      <w:t xml:space="preserve"> Unij</w:t>
    </w:r>
    <w:r>
      <w:rPr>
        <w:rFonts w:ascii="OpenSans" w:hAnsi="OpenSans" w:cs="OpenSans"/>
        <w:color w:val="EA6647"/>
        <w:sz w:val="16"/>
        <w:szCs w:val="16"/>
      </w:rPr>
      <w:t>e</w:t>
    </w:r>
    <w:r w:rsidRPr="00007477">
      <w:rPr>
        <w:rFonts w:ascii="OpenSans" w:hAnsi="OpenSans" w:cs="OpenSans"/>
        <w:color w:val="EA6647"/>
        <w:sz w:val="16"/>
        <w:szCs w:val="16"/>
      </w:rPr>
      <w:t>.</w:t>
    </w:r>
  </w:p>
  <w:p w14:paraId="54F7360B" w14:textId="02FBA88B" w:rsidR="008B295E" w:rsidRPr="008B295E" w:rsidRDefault="008B295E" w:rsidP="008B295E">
    <w:pPr>
      <w:pStyle w:val="Footer"/>
      <w:jc w:val="center"/>
      <w:rPr>
        <w:rFonts w:ascii="OpenSans" w:hAnsi="OpenSans" w:cs="OpenSans"/>
        <w:color w:val="EA6647"/>
        <w:sz w:val="16"/>
        <w:szCs w:val="16"/>
      </w:rPr>
    </w:pPr>
    <w:r w:rsidRPr="0056697A">
      <w:rPr>
        <w:rFonts w:ascii="OpenSans" w:hAnsi="OpenSans" w:cs="OpenSans"/>
        <w:color w:val="EA6647"/>
        <w:sz w:val="16"/>
        <w:szCs w:val="16"/>
      </w:rPr>
      <w:t xml:space="preserve">Ova publikacija </w:t>
    </w:r>
    <w:r>
      <w:rPr>
        <w:rFonts w:ascii="OpenSans" w:hAnsi="OpenSans" w:cs="OpenSans"/>
        <w:color w:val="EA6647"/>
        <w:sz w:val="16"/>
        <w:szCs w:val="16"/>
      </w:rPr>
      <w:t xml:space="preserve">je </w:t>
    </w:r>
    <w:r w:rsidRPr="0056697A">
      <w:rPr>
        <w:rFonts w:ascii="OpenSans" w:hAnsi="OpenSans" w:cs="OpenSans"/>
        <w:color w:val="EA6647"/>
        <w:sz w:val="16"/>
        <w:szCs w:val="16"/>
      </w:rPr>
      <w:t xml:space="preserve">izrađena uz pomoć Europske unije. Sadržaj ove publikacije isključiva je odgovornost Medicinskog fakulteta Sveučilišta u Mostaru </w:t>
    </w:r>
    <w:r>
      <w:rPr>
        <w:rFonts w:ascii="OpenSans" w:hAnsi="OpenSans" w:cs="OpenSans"/>
        <w:color w:val="EA6647"/>
        <w:sz w:val="16"/>
        <w:szCs w:val="16"/>
      </w:rPr>
      <w:t>i</w:t>
    </w:r>
    <w:r w:rsidRPr="0056697A">
      <w:rPr>
        <w:rFonts w:ascii="OpenSans" w:hAnsi="OpenSans" w:cs="OpenSans"/>
        <w:color w:val="EA6647"/>
        <w:sz w:val="16"/>
        <w:szCs w:val="16"/>
      </w:rPr>
      <w:t xml:space="preserve"> ni na koji način ne </w:t>
    </w:r>
    <w:r>
      <w:rPr>
        <w:rFonts w:ascii="OpenSans" w:hAnsi="OpenSans" w:cs="OpenSans"/>
        <w:color w:val="EA6647"/>
        <w:sz w:val="16"/>
        <w:szCs w:val="16"/>
      </w:rPr>
      <w:t>može se smatrati odrazom stavova</w:t>
    </w:r>
    <w:r w:rsidRPr="0056697A">
      <w:rPr>
        <w:rFonts w:ascii="OpenSans" w:hAnsi="OpenSans" w:cs="OpenSans"/>
        <w:color w:val="EA6647"/>
        <w:sz w:val="16"/>
        <w:szCs w:val="16"/>
      </w:rPr>
      <w:t xml:space="preserve"> Europske unij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05A739" w14:textId="77777777" w:rsidR="001807A2" w:rsidRDefault="001807A2" w:rsidP="000847E3">
      <w:pPr>
        <w:spacing w:after="0" w:line="240" w:lineRule="auto"/>
      </w:pPr>
      <w:r>
        <w:separator/>
      </w:r>
    </w:p>
  </w:footnote>
  <w:footnote w:type="continuationSeparator" w:id="0">
    <w:p w14:paraId="3CF11F4A" w14:textId="77777777" w:rsidR="001807A2" w:rsidRDefault="001807A2" w:rsidP="000847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B77E6" w14:textId="7B80219C" w:rsidR="00B24841" w:rsidRDefault="00B24841">
    <w:pPr>
      <w:pStyle w:val="Header"/>
    </w:pPr>
    <w:r w:rsidRPr="000E38CE">
      <w:rPr>
        <w:rFonts w:cs="Times New Roman"/>
        <w:noProof/>
        <w:lang w:val="en-US"/>
      </w:rPr>
      <w:drawing>
        <wp:anchor distT="0" distB="0" distL="114300" distR="114300" simplePos="0" relativeHeight="251668480" behindDoc="1" locked="0" layoutInCell="1" allowOverlap="1" wp14:anchorId="7E1AAB67" wp14:editId="602E8328">
          <wp:simplePos x="0" y="0"/>
          <wp:positionH relativeFrom="page">
            <wp:posOffset>5734050</wp:posOffset>
          </wp:positionH>
          <wp:positionV relativeFrom="paragraph">
            <wp:posOffset>-803910</wp:posOffset>
          </wp:positionV>
          <wp:extent cx="1830070" cy="761782"/>
          <wp:effectExtent l="0" t="0" r="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7112"/>
                  <a:stretch/>
                </pic:blipFill>
                <pic:spPr bwMode="auto">
                  <a:xfrm>
                    <a:off x="0" y="0"/>
                    <a:ext cx="1845689" cy="768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7456" behindDoc="0" locked="0" layoutInCell="1" allowOverlap="1" wp14:anchorId="736A6F5E" wp14:editId="553F612F">
          <wp:simplePos x="0" y="0"/>
          <wp:positionH relativeFrom="column">
            <wp:posOffset>-370765</wp:posOffset>
          </wp:positionH>
          <wp:positionV relativeFrom="paragraph">
            <wp:posOffset>-672340</wp:posOffset>
          </wp:positionV>
          <wp:extent cx="3974471" cy="657495"/>
          <wp:effectExtent l="0" t="0" r="6985" b="9525"/>
          <wp:wrapNone/>
          <wp:docPr id="4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4471" cy="657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10A3D" w14:textId="4688E635" w:rsidR="000847E3" w:rsidRDefault="00130F47">
    <w:pPr>
      <w:pStyle w:val="Header"/>
    </w:pPr>
    <w:r w:rsidRPr="000E38CE">
      <w:rPr>
        <w:rFonts w:cs="Times New Roman"/>
        <w:noProof/>
        <w:lang w:val="en-US"/>
      </w:rPr>
      <w:drawing>
        <wp:anchor distT="0" distB="0" distL="114300" distR="114300" simplePos="0" relativeHeight="251665408" behindDoc="1" locked="0" layoutInCell="1" allowOverlap="1" wp14:anchorId="0CF469E1" wp14:editId="6550BA9F">
          <wp:simplePos x="0" y="0"/>
          <wp:positionH relativeFrom="page">
            <wp:posOffset>5734050</wp:posOffset>
          </wp:positionH>
          <wp:positionV relativeFrom="paragraph">
            <wp:posOffset>-803910</wp:posOffset>
          </wp:positionV>
          <wp:extent cx="1830070" cy="761782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7112"/>
                  <a:stretch/>
                </pic:blipFill>
                <pic:spPr bwMode="auto">
                  <a:xfrm>
                    <a:off x="0" y="0"/>
                    <a:ext cx="1845689" cy="768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682"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BD9E10F" wp14:editId="79E2F876">
          <wp:simplePos x="0" y="0"/>
          <wp:positionH relativeFrom="column">
            <wp:posOffset>-370765</wp:posOffset>
          </wp:positionH>
          <wp:positionV relativeFrom="paragraph">
            <wp:posOffset>-672340</wp:posOffset>
          </wp:positionV>
          <wp:extent cx="3974471" cy="657495"/>
          <wp:effectExtent l="0" t="0" r="6985" b="952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4471" cy="657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860A49"/>
    <w:multiLevelType w:val="multilevel"/>
    <w:tmpl w:val="94F26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7735B5C"/>
    <w:multiLevelType w:val="hybridMultilevel"/>
    <w:tmpl w:val="4C642A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DEwMTWwsLA0MjRX0lEKTi0uzszPAykwqgUAoTu5fiwAAAA="/>
  </w:docVars>
  <w:rsids>
    <w:rsidRoot w:val="000847E3"/>
    <w:rsid w:val="00043682"/>
    <w:rsid w:val="00061BB3"/>
    <w:rsid w:val="000837E1"/>
    <w:rsid w:val="000847E3"/>
    <w:rsid w:val="0008704E"/>
    <w:rsid w:val="000C4603"/>
    <w:rsid w:val="00104BE2"/>
    <w:rsid w:val="001158AE"/>
    <w:rsid w:val="001206F7"/>
    <w:rsid w:val="00130F47"/>
    <w:rsid w:val="001807A2"/>
    <w:rsid w:val="00187293"/>
    <w:rsid w:val="001D37D6"/>
    <w:rsid w:val="001E3FB9"/>
    <w:rsid w:val="002264D4"/>
    <w:rsid w:val="002377B5"/>
    <w:rsid w:val="00265EFF"/>
    <w:rsid w:val="003077B2"/>
    <w:rsid w:val="00326352"/>
    <w:rsid w:val="003357FB"/>
    <w:rsid w:val="00342596"/>
    <w:rsid w:val="00347AC0"/>
    <w:rsid w:val="00351E81"/>
    <w:rsid w:val="00377B90"/>
    <w:rsid w:val="003B2C9E"/>
    <w:rsid w:val="003E13FE"/>
    <w:rsid w:val="00402F6B"/>
    <w:rsid w:val="00420A8F"/>
    <w:rsid w:val="00465FBC"/>
    <w:rsid w:val="004B660C"/>
    <w:rsid w:val="004E51AE"/>
    <w:rsid w:val="00510886"/>
    <w:rsid w:val="00516F87"/>
    <w:rsid w:val="00532230"/>
    <w:rsid w:val="00540597"/>
    <w:rsid w:val="005754CC"/>
    <w:rsid w:val="00584A16"/>
    <w:rsid w:val="00596B5A"/>
    <w:rsid w:val="005A0238"/>
    <w:rsid w:val="005B48DB"/>
    <w:rsid w:val="005D49A6"/>
    <w:rsid w:val="00614388"/>
    <w:rsid w:val="00617BBF"/>
    <w:rsid w:val="00621881"/>
    <w:rsid w:val="006347C1"/>
    <w:rsid w:val="00637303"/>
    <w:rsid w:val="00646E0C"/>
    <w:rsid w:val="00653261"/>
    <w:rsid w:val="006629A2"/>
    <w:rsid w:val="006665A0"/>
    <w:rsid w:val="00666DED"/>
    <w:rsid w:val="00680BD4"/>
    <w:rsid w:val="006D0974"/>
    <w:rsid w:val="006E1C10"/>
    <w:rsid w:val="006F2375"/>
    <w:rsid w:val="00704739"/>
    <w:rsid w:val="00747755"/>
    <w:rsid w:val="00753C74"/>
    <w:rsid w:val="007B4C03"/>
    <w:rsid w:val="007B64D4"/>
    <w:rsid w:val="007C3143"/>
    <w:rsid w:val="00802881"/>
    <w:rsid w:val="008151F7"/>
    <w:rsid w:val="00840D87"/>
    <w:rsid w:val="0087539E"/>
    <w:rsid w:val="0088138A"/>
    <w:rsid w:val="00890899"/>
    <w:rsid w:val="00891898"/>
    <w:rsid w:val="008B295E"/>
    <w:rsid w:val="00923E45"/>
    <w:rsid w:val="00942371"/>
    <w:rsid w:val="00942FDF"/>
    <w:rsid w:val="00966617"/>
    <w:rsid w:val="009D029E"/>
    <w:rsid w:val="009D1BDF"/>
    <w:rsid w:val="009F0CC0"/>
    <w:rsid w:val="00A06AA2"/>
    <w:rsid w:val="00A10A7F"/>
    <w:rsid w:val="00A31866"/>
    <w:rsid w:val="00A44867"/>
    <w:rsid w:val="00A63BFD"/>
    <w:rsid w:val="00AA7E9F"/>
    <w:rsid w:val="00AC0631"/>
    <w:rsid w:val="00B05311"/>
    <w:rsid w:val="00B1775F"/>
    <w:rsid w:val="00B24841"/>
    <w:rsid w:val="00B443FD"/>
    <w:rsid w:val="00B46E50"/>
    <w:rsid w:val="00B52FB1"/>
    <w:rsid w:val="00B72026"/>
    <w:rsid w:val="00BA05F4"/>
    <w:rsid w:val="00BB3B81"/>
    <w:rsid w:val="00BB5BFD"/>
    <w:rsid w:val="00BC656D"/>
    <w:rsid w:val="00BE4BD5"/>
    <w:rsid w:val="00C01FCF"/>
    <w:rsid w:val="00C1226E"/>
    <w:rsid w:val="00C26362"/>
    <w:rsid w:val="00C32D76"/>
    <w:rsid w:val="00C453BA"/>
    <w:rsid w:val="00CB6334"/>
    <w:rsid w:val="00CB7783"/>
    <w:rsid w:val="00CE2AE1"/>
    <w:rsid w:val="00CF3F9D"/>
    <w:rsid w:val="00D30537"/>
    <w:rsid w:val="00D82A22"/>
    <w:rsid w:val="00D8509B"/>
    <w:rsid w:val="00D916DF"/>
    <w:rsid w:val="00D979FF"/>
    <w:rsid w:val="00DC5164"/>
    <w:rsid w:val="00DE11D8"/>
    <w:rsid w:val="00DE63E7"/>
    <w:rsid w:val="00DF2D28"/>
    <w:rsid w:val="00E005AD"/>
    <w:rsid w:val="00E11D3B"/>
    <w:rsid w:val="00E214BD"/>
    <w:rsid w:val="00E23115"/>
    <w:rsid w:val="00E450A7"/>
    <w:rsid w:val="00E5167C"/>
    <w:rsid w:val="00EB4F89"/>
    <w:rsid w:val="00EB62CD"/>
    <w:rsid w:val="00ED3075"/>
    <w:rsid w:val="00F040E9"/>
    <w:rsid w:val="00F0454D"/>
    <w:rsid w:val="00F47090"/>
    <w:rsid w:val="00F644E6"/>
    <w:rsid w:val="00F8709E"/>
    <w:rsid w:val="00F96D0F"/>
    <w:rsid w:val="00FB1CD9"/>
    <w:rsid w:val="00FC1EFD"/>
    <w:rsid w:val="00FF01A8"/>
    <w:rsid w:val="00FF6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8E99E"/>
  <w15:chartTrackingRefBased/>
  <w15:docId w15:val="{7ADD7D62-C107-46EB-99F8-38D5D0046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01A8"/>
    <w:pPr>
      <w:keepNext/>
      <w:keepLines/>
      <w:spacing w:before="720" w:after="0" w:line="240" w:lineRule="auto"/>
      <w:jc w:val="center"/>
      <w:outlineLvl w:val="0"/>
    </w:pPr>
    <w:rPr>
      <w:rFonts w:eastAsiaTheme="majorEastAsia" w:cstheme="majorBidi"/>
      <w:b/>
      <w:bCs/>
      <w:color w:val="833C0B" w:themeColor="accent2" w:themeShade="8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01A8"/>
    <w:pPr>
      <w:keepNext/>
      <w:keepLines/>
      <w:spacing w:before="200" w:after="120" w:line="240" w:lineRule="auto"/>
      <w:outlineLvl w:val="2"/>
    </w:pPr>
    <w:rPr>
      <w:rFonts w:eastAsiaTheme="majorEastAsia" w:cstheme="majorBidi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7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7E3"/>
  </w:style>
  <w:style w:type="paragraph" w:styleId="Footer">
    <w:name w:val="footer"/>
    <w:basedOn w:val="Normal"/>
    <w:link w:val="FooterChar"/>
    <w:uiPriority w:val="99"/>
    <w:unhideWhenUsed/>
    <w:rsid w:val="000847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7E3"/>
  </w:style>
  <w:style w:type="character" w:customStyle="1" w:styleId="Heading1Char">
    <w:name w:val="Heading 1 Char"/>
    <w:basedOn w:val="DefaultParagraphFont"/>
    <w:link w:val="Heading1"/>
    <w:uiPriority w:val="9"/>
    <w:rsid w:val="00FF01A8"/>
    <w:rPr>
      <w:rFonts w:eastAsiaTheme="majorEastAsia" w:cstheme="majorBidi"/>
      <w:b/>
      <w:bCs/>
      <w:color w:val="833C0B" w:themeColor="accent2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F01A8"/>
    <w:rPr>
      <w:rFonts w:eastAsiaTheme="majorEastAsia" w:cstheme="majorBidi"/>
      <w:b/>
      <w:bCs/>
      <w:color w:val="000000" w:themeColor="text1"/>
      <w:sz w:val="24"/>
      <w:szCs w:val="24"/>
    </w:rPr>
  </w:style>
  <w:style w:type="table" w:customStyle="1" w:styleId="Obinatablica11">
    <w:name w:val="Obična tablica 11"/>
    <w:basedOn w:val="TableNormal"/>
    <w:next w:val="PlainTable1"/>
    <w:uiPriority w:val="41"/>
    <w:rsid w:val="00043682"/>
    <w:pPr>
      <w:spacing w:after="0" w:line="240" w:lineRule="auto"/>
    </w:pPr>
    <w:rPr>
      <w:rFonts w:ascii="Calibri" w:hAnsi="Calibri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04368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047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47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47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73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005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05A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11D3B"/>
    <w:pPr>
      <w:spacing w:after="0" w:line="240" w:lineRule="auto"/>
    </w:pPr>
  </w:style>
  <w:style w:type="table" w:styleId="TableGrid">
    <w:name w:val="Table Grid"/>
    <w:basedOn w:val="TableNormal"/>
    <w:uiPriority w:val="39"/>
    <w:rsid w:val="00575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1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60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0</Words>
  <Characters>228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Gugic</dc:creator>
  <cp:keywords/>
  <dc:description/>
  <cp:lastModifiedBy>Windows User</cp:lastModifiedBy>
  <cp:revision>2</cp:revision>
  <dcterms:created xsi:type="dcterms:W3CDTF">2022-03-08T11:49:00Z</dcterms:created>
  <dcterms:modified xsi:type="dcterms:W3CDTF">2022-03-08T11:49:00Z</dcterms:modified>
</cp:coreProperties>
</file>